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A5A3E" w14:textId="7375C6E0" w:rsidR="0072310D" w:rsidRPr="0072310D" w:rsidRDefault="0072310D" w:rsidP="0072310D">
      <w:pPr>
        <w:rPr>
          <w:sz w:val="40"/>
          <w:szCs w:val="40"/>
        </w:rPr>
      </w:pPr>
      <w:r w:rsidRPr="0072310D">
        <w:rPr>
          <w:sz w:val="40"/>
          <w:szCs w:val="40"/>
        </w:rPr>
        <w:t>University of Arizona</w:t>
      </w:r>
    </w:p>
    <w:p w14:paraId="038E87CB" w14:textId="085B6415" w:rsidR="0072310D" w:rsidRPr="0072310D" w:rsidRDefault="0072310D" w:rsidP="0072310D">
      <w:pPr>
        <w:rPr>
          <w:sz w:val="40"/>
          <w:szCs w:val="40"/>
        </w:rPr>
      </w:pPr>
      <w:r w:rsidRPr="0072310D">
        <w:rPr>
          <w:sz w:val="40"/>
          <w:szCs w:val="40"/>
        </w:rPr>
        <w:t>Associate Agent, 4-H Youth Development</w:t>
      </w:r>
    </w:p>
    <w:p w14:paraId="58375F13" w14:textId="634D184D" w:rsidR="0072310D" w:rsidRPr="0072310D" w:rsidRDefault="0072310D" w:rsidP="0072310D">
      <w:pPr>
        <w:rPr>
          <w:b/>
          <w:bCs/>
        </w:rPr>
      </w:pPr>
      <w:r w:rsidRPr="0072310D">
        <w:rPr>
          <w:b/>
          <w:bCs/>
        </w:rPr>
        <w:t xml:space="preserve">Location:  </w:t>
      </w:r>
      <w:hyperlink r:id="rId4" w:history="1">
        <w:r w:rsidRPr="0072310D">
          <w:rPr>
            <w:rStyle w:val="Hyperlink"/>
          </w:rPr>
          <w:t>Phoenix – Mar</w:t>
        </w:r>
        <w:r w:rsidRPr="0072310D">
          <w:rPr>
            <w:rStyle w:val="Hyperlink"/>
          </w:rPr>
          <w:t>i</w:t>
        </w:r>
        <w:r w:rsidRPr="0072310D">
          <w:rPr>
            <w:rStyle w:val="Hyperlink"/>
          </w:rPr>
          <w:t>copa County, Arizona</w:t>
        </w:r>
      </w:hyperlink>
    </w:p>
    <w:p w14:paraId="11C4747A" w14:textId="38F85DC6" w:rsidR="0072310D" w:rsidRDefault="0072310D" w:rsidP="0072310D">
      <w:hyperlink r:id="rId5" w:history="1">
        <w:r w:rsidRPr="0072310D">
          <w:rPr>
            <w:rStyle w:val="Hyperlink"/>
          </w:rPr>
          <w:t>View Full Position Announ</w:t>
        </w:r>
        <w:r w:rsidRPr="0072310D">
          <w:rPr>
            <w:rStyle w:val="Hyperlink"/>
          </w:rPr>
          <w:t>c</w:t>
        </w:r>
        <w:r w:rsidRPr="0072310D">
          <w:rPr>
            <w:rStyle w:val="Hyperlink"/>
          </w:rPr>
          <w:t>ement</w:t>
        </w:r>
      </w:hyperlink>
    </w:p>
    <w:p w14:paraId="322E6D71" w14:textId="69612A2A" w:rsidR="0072310D" w:rsidRDefault="0072310D" w:rsidP="0072310D">
      <w:r w:rsidRPr="0072310D">
        <w:rPr>
          <w:b/>
          <w:bCs/>
        </w:rPr>
        <w:t>Brief Description:</w:t>
      </w:r>
      <w:r>
        <w:t xml:space="preserve">  The University of Arizona Cooperative Extension seeks an exceptional individual to join our Maricopa County team to lead our 4-H Youth Development program.  T</w:t>
      </w:r>
      <w:r>
        <w:t>his position is part of a dynamic team of professionals developing and delivering community outreach programs that provide research-based objective informal education. The incumbent will be required to create and implement positive youth development programming and is 100% responsible for 4-H program management. This position will provide leadership to grow a large, multi-layer, and complex volunteer organization that delivers high-quality youth development programming through a wide variety of content-areas. This is a non-continuing Associate Agent position.</w:t>
      </w:r>
    </w:p>
    <w:p w14:paraId="249B3853" w14:textId="1DBCB779" w:rsidR="007B124A" w:rsidRDefault="0072310D" w:rsidP="0072310D">
      <w:r>
        <w:t xml:space="preserve">This position requires a Bachelor’s degree in Youth Development or </w:t>
      </w:r>
      <w:r w:rsidR="007B124A">
        <w:t xml:space="preserve">a </w:t>
      </w:r>
      <w:r>
        <w:t>related area and eight years of experience.  A Master’s degree is preferred.</w:t>
      </w:r>
    </w:p>
    <w:p w14:paraId="04D846F8" w14:textId="082493DB" w:rsidR="0072310D" w:rsidRDefault="007B124A" w:rsidP="0072310D">
      <w:r>
        <w:t>The successful candidate m</w:t>
      </w:r>
      <w:r w:rsidR="0072310D">
        <w:t xml:space="preserve">ust </w:t>
      </w:r>
      <w:r>
        <w:t xml:space="preserve">submit for a fingerprint background check due to the sensitivity of the position.  In addition, the candidate must </w:t>
      </w:r>
      <w:r w:rsidR="0072310D">
        <w:t>be in possession of a driver’s license, able to travel year-round</w:t>
      </w:r>
      <w:r>
        <w:t>,</w:t>
      </w:r>
      <w:r w:rsidR="0072310D">
        <w:t xml:space="preserve"> providing own reliable transportation when necessary (mileage reimbursed), and able to travel statewide and nationwide using a variety of modes of transportation. </w:t>
      </w:r>
    </w:p>
    <w:p w14:paraId="4D40B634" w14:textId="77777777" w:rsidR="001107A5" w:rsidRDefault="001107A5" w:rsidP="001107A5">
      <w:r>
        <w:t>Outstanding UA benefits include health, dental, and vision insurance plans; life insurance and disability programs; paid vacation, sick leave, and holidays; UA/ASU/NAU tuition reduction for the employee and qualified family members; state and optional retirement plans; access to UA recreation and cultural activities; and more!</w:t>
      </w:r>
    </w:p>
    <w:p w14:paraId="7B042736" w14:textId="77777777" w:rsidR="007B124A" w:rsidRDefault="007B124A" w:rsidP="007B124A">
      <w:r>
        <w:t>At the University of Arizona, we value our inclusive climate because we know that diversity in experiences and perspectives is vital to advancing innovation, critical thinking, solving complex problems, and creating an inclusive academic community. As an Hispanic-serving institution and a Native American/Alaska Native-serving institution, we translate these values into action by seeking individuals who have experience and expertise working with diverse students, colleagues, and constituencies. Because we seek a workforce with a wide range of perspectives and experiences, we provide equal employment opportunities to applicants and employees without regard to race, color, religion, sex, national origin, age, disability, veteran status, sexual orientation, gender identity, or genetic information. As an Employer of National Service, we also welcome alumni of AmeriCorps, Peace Corps, and other national service programs and others who will help us advance our Inclusive Excellence initiative aimed at creating a university that values student, staff and faculty engagement in addressing issues of diversity and inclusiveness.</w:t>
      </w:r>
    </w:p>
    <w:sectPr w:rsidR="007B12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c1NzE3NTUwNjBU0lEKTi0uzszPAykwrAUAaEnmISwAAAA="/>
  </w:docVars>
  <w:rsids>
    <w:rsidRoot w:val="0072310D"/>
    <w:rsid w:val="001107A5"/>
    <w:rsid w:val="0072310D"/>
    <w:rsid w:val="007B124A"/>
    <w:rsid w:val="009B3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5B2FD"/>
  <w15:chartTrackingRefBased/>
  <w15:docId w15:val="{B85C04EC-6556-4BF5-BC78-67282F520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10D"/>
    <w:rPr>
      <w:color w:val="0563C1" w:themeColor="hyperlink"/>
      <w:u w:val="single"/>
    </w:rPr>
  </w:style>
  <w:style w:type="character" w:styleId="UnresolvedMention">
    <w:name w:val="Unresolved Mention"/>
    <w:basedOn w:val="DefaultParagraphFont"/>
    <w:uiPriority w:val="99"/>
    <w:semiHidden/>
    <w:unhideWhenUsed/>
    <w:rsid w:val="0072310D"/>
    <w:rPr>
      <w:color w:val="605E5C"/>
      <w:shd w:val="clear" w:color="auto" w:fill="E1DFDD"/>
    </w:rPr>
  </w:style>
  <w:style w:type="character" w:styleId="Strong">
    <w:name w:val="Strong"/>
    <w:basedOn w:val="DefaultParagraphFont"/>
    <w:uiPriority w:val="22"/>
    <w:qFormat/>
    <w:rsid w:val="0072310D"/>
    <w:rPr>
      <w:b/>
      <w:bCs/>
    </w:rPr>
  </w:style>
  <w:style w:type="character" w:styleId="FollowedHyperlink">
    <w:name w:val="FollowedHyperlink"/>
    <w:basedOn w:val="DefaultParagraphFont"/>
    <w:uiPriority w:val="99"/>
    <w:semiHidden/>
    <w:unhideWhenUsed/>
    <w:rsid w:val="007B12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8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rizona.csod.com/ux/ats/careersite/4/home/requisition/3945?c=arizona" TargetMode="External"/><Relationship Id="rId4" Type="http://schemas.openxmlformats.org/officeDocument/2006/relationships/hyperlink" Target="https://extension.arizona.edu/marico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Edward C - (ecmartin)</dc:creator>
  <cp:keywords/>
  <dc:description/>
  <cp:lastModifiedBy>Martin, Edward C - (ecmartin)</cp:lastModifiedBy>
  <cp:revision>2</cp:revision>
  <dcterms:created xsi:type="dcterms:W3CDTF">2021-04-19T14:52:00Z</dcterms:created>
  <dcterms:modified xsi:type="dcterms:W3CDTF">2021-04-19T15:11:00Z</dcterms:modified>
</cp:coreProperties>
</file>